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Seoul, South Korea 123-456</w:t>
      </w:r>
      <w:r>
        <w:br/>
      </w:r>
      <w:r>
        <w:t xml:space="preserve">Email: john.doe@example.com | Phone: +82-10-1234-5678</w:t>
      </w:r>
    </w:p>
    <w:p>
      <w:pPr>
        <w:pStyle w:val="BodyText"/>
      </w:pPr>
      <w:r>
        <w:t xml:space="preserve">April 5, 2024</w:t>
      </w:r>
    </w:p>
    <w:p>
      <w:pPr>
        <w:pStyle w:val="BodyText"/>
      </w:pPr>
      <w:r>
        <w:rPr>
          <w:bCs/>
          <w:b/>
        </w:rPr>
        <w:t xml:space="preserve">Editor-in-Chief</w:t>
      </w:r>
      <w:r>
        <w:br/>
      </w:r>
      <w:r>
        <w:t xml:space="preserve">Korea Daily News</w:t>
      </w:r>
      <w:r>
        <w:br/>
      </w:r>
      <w:r>
        <w:t xml:space="preserve">789 Gangnam-daero</w:t>
      </w:r>
      <w:r>
        <w:br/>
      </w:r>
      <w:r>
        <w:t xml:space="preserve">Seoul, South Korea 123-456</w:t>
      </w:r>
    </w:p>
    <w:bookmarkStart w:id="20" w:name="X1e6cbd68f527f236a177797a2fe67f31d39f8bc"/>
    <w:p>
      <w:pPr>
        <w:pStyle w:val="Heading2"/>
      </w:pPr>
      <w:r>
        <w:t xml:space="preserve">Application for Journalist Position at Korea Daily News</w:t>
      </w:r>
    </w:p>
    <w:p>
      <w:pPr>
        <w:pStyle w:val="FirstParagraph"/>
      </w:pPr>
      <w:r>
        <w:t xml:space="preserve">Dear Editor-in-Chief,</w:t>
      </w:r>
    </w:p>
    <w:p>
      <w:pPr>
        <w:pStyle w:val="BodyText"/>
      </w:pPr>
      <w:r>
        <w:t xml:space="preserve">I am writing to express my enthusiastic interest in the journalist position at Korea Daily News, a publication that has long been a cornerstone of independent journalism in South Korea. As a seasoned journalist with over a decade of experience covering global affairs, cultural shifts, and political developments, I am eager to contribute my skills and passion for storytelling to your esteemed organization. South Korea Seoul, with its dynamic blend of tradition and modernity, has always fascinated me as a place where innovation meets heritage—a city that demands nuanced reporting from those who understand its complexity.</w:t>
      </w:r>
    </w:p>
    <w:p>
      <w:pPr>
        <w:pStyle w:val="BodyText"/>
      </w:pPr>
      <w:r>
        <w:t xml:space="preserve">My career as a journalist has been defined by a commitment to uncovering truth and amplifying underrepresented voices. I began my journey at the</w:t>
      </w:r>
      <w:r>
        <w:t xml:space="preserve"> </w:t>
      </w:r>
      <w:r>
        <w:rPr>
          <w:iCs/>
          <w:i/>
        </w:rPr>
        <w:t xml:space="preserve">New York Chronicle</w:t>
      </w:r>
      <w:r>
        <w:t xml:space="preserve">, where I covered international conflicts and social movements, honing my ability to analyze complex issues through a human lens. Later, as a correspondent for</w:t>
      </w:r>
      <w:r>
        <w:t xml:space="preserve"> </w:t>
      </w:r>
      <w:r>
        <w:rPr>
          <w:iCs/>
          <w:i/>
        </w:rPr>
        <w:t xml:space="preserve">Asia Insight Weekly</w:t>
      </w:r>
      <w:r>
        <w:t xml:space="preserve">, I focused on East Asia, immersing myself in the cultural and political landscapes of countries like Japan, China, and South Korea. This experience not only deepened my understanding of regional dynamics but also solidified my belief that journalism is a vital tool for fostering cross-cultural dialogue.</w:t>
      </w:r>
    </w:p>
    <w:p>
      <w:pPr>
        <w:pStyle w:val="BodyText"/>
      </w:pPr>
      <w:r>
        <w:t xml:space="preserve">South Korea Seoul has been a particular area of focus for me. During a six-month assignment in 2019, I reported on the city’s rapid technological advancements, its vibrant K-pop industry, and the societal challenges faced by its youth. This time in Seoul allowed me to build relationships with local experts, activists, and community leaders, providing invaluable context for my work. For instance, while covering the 2018 Winter Olympics in PyeongChang, I witnessed firsthand how South Korea leverages global platforms to showcase its achievements while navigating internal debates about identity and progress. Such experiences have shaped my ability to write with both depth and clarity on topics that resonate with Korean audiences.</w:t>
      </w:r>
    </w:p>
    <w:p>
      <w:pPr>
        <w:pStyle w:val="BodyText"/>
      </w:pPr>
      <w:r>
        <w:t xml:space="preserve">As a journalist, I pride myself on my ability to adapt to diverse environments and cultures. In South Korea, where the media landscape is both competitive and influential, I believe my background in investigative reporting and narrative storytelling would be an asset. My work has been recognized with several awards, including the 2021 Global Journalism Prize for a series on digital privacy rights in Asia. However, I am most proud of my coverage of grassroots movements in Seoul’s Itaewon district, where I documented the struggles of small business owners during the pandemic. This piece was shared widely on social media and sparked conversations about economic resilience in urban communities.</w:t>
      </w:r>
    </w:p>
    <w:p>
      <w:pPr>
        <w:pStyle w:val="BodyText"/>
      </w:pPr>
      <w:r>
        <w:t xml:space="preserve">What draws me to Korea Daily News is its reputation for rigorous reporting and its dedication to serving a diverse readership. In South Korea Seoul, where news consumption is increasingly polarized, your publication’s commitment to balanced, evidence-based journalism is more critical than ever. I am particularly inspired by your recent coverage of the country’s renewable energy transition and its implications for global climate policy. As a journalist, I am passionate about tackling issues that bridge local and global perspectives—something I believe Korea Daily News excels at.</w:t>
      </w:r>
    </w:p>
    <w:p>
      <w:pPr>
        <w:pStyle w:val="BodyText"/>
      </w:pPr>
      <w:r>
        <w:t xml:space="preserve">My skills as a journalist are complemented by my fluency in Korean and English, which allows me to engage directly with sources and craft content that resonates across linguistic boundaries. I have also collaborated with international teams to produce multimedia stories, blending written narratives with video and audio elements. This versatility is crucial in today’s media environment, where audiences expect dynamic storytelling that reflects the interconnectedness of our world.</w:t>
      </w:r>
    </w:p>
    <w:p>
      <w:pPr>
        <w:pStyle w:val="BodyText"/>
      </w:pPr>
      <w:r>
        <w:t xml:space="preserve">South Korea Seoul is a city of contrasts—where ancient temples stand alongside towering skyscrapers, and traditional values coexist with cutting-edge technology. As a journalist, I am captivated by these juxtapositions and the stories they tell. I have always believed that the best reporting emerges from curiosity, empathy, and a willingness to listen. In Seoul, this means engaging with people from all walks of life, from tech entrepreneurs in Gangnam to artists in Hongdae, and ensuring their voices are heard without bias or pretension.</w:t>
      </w:r>
    </w:p>
    <w:p>
      <w:pPr>
        <w:pStyle w:val="BodyText"/>
      </w:pPr>
      <w:r>
        <w:t xml:space="preserve">I am confident that my experience, cultural awareness, and dedication to journalistic integrity align perfectly with the mission of Korea Daily News. I would be honored to contribute my perspective to your team and help shape the narrative of South Korea in an era of rapid change. Thank you for considering my application. I would welcome the opportunity to discuss how I can contribute to your publication’s continued success.</w:t>
      </w:r>
    </w:p>
    <w:p>
      <w:pPr>
        <w:pStyle w:val="BodyText"/>
      </w:pPr>
      <w:r>
        <w:t xml:space="preserve">Sincerely,</w:t>
      </w:r>
      <w:r>
        <w:br/>
      </w:r>
      <w:r>
        <w:rPr>
          <w:bCs/>
          <w:b/>
        </w:rPr>
        <w:t xml:space="preserve">John Doe</w:t>
      </w:r>
    </w:p>
    <w:p>
      <w:r>
        <w:pict>
          <v:rect style="width:0;height:1.5pt" o:hralign="center" o:hrstd="t" o:hr="t"/>
        </w:pict>
      </w:r>
    </w:p>
    <w:p>
      <w:pPr>
        <w:pStyle w:val="FirstParagraph"/>
      </w:pPr>
      <w:r>
        <w:t xml:space="preserve">This cover letter is written in HTML format and tailored to the requirements of a journalist position in South Korea Seoul, emphasizing the importance of cultural insight, global perspective, and journalistic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outh Korea Seoul</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